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1471E" w14:textId="653D9907" w:rsidR="00292A85" w:rsidRDefault="00090D53" w:rsidP="00FD2FCC">
      <w:pPr>
        <w:pStyle w:val="Title"/>
      </w:pPr>
      <w:r>
        <w:t xml:space="preserve">Project </w:t>
      </w:r>
      <w:r w:rsidR="00FD2FCC">
        <w:t>Update</w:t>
      </w:r>
      <w:r>
        <w:t xml:space="preserve"> </w:t>
      </w:r>
      <w:r w:rsidR="00FD2FCC">
        <w:t>–</w:t>
      </w:r>
      <w:r>
        <w:t xml:space="preserve"> </w:t>
      </w:r>
      <w:r w:rsidR="00C75757">
        <w:t>29</w:t>
      </w:r>
      <w:r w:rsidR="00FD2FCC">
        <w:t>/07/2021</w:t>
      </w:r>
    </w:p>
    <w:p w14:paraId="0809A486" w14:textId="1C686B7B" w:rsidR="00AB337A" w:rsidRDefault="00AB337A" w:rsidP="00FD2FCC">
      <w:pPr>
        <w:pStyle w:val="Heading1"/>
      </w:pPr>
      <w:r>
        <w:t>To do’s</w:t>
      </w:r>
    </w:p>
    <w:p w14:paraId="58B7C9D1" w14:textId="77777777" w:rsidR="00FC5964" w:rsidRPr="00FC5964" w:rsidRDefault="00FC5964" w:rsidP="00FC5964">
      <w:pPr>
        <w:pStyle w:val="ListParagraph"/>
        <w:numPr>
          <w:ilvl w:val="0"/>
          <w:numId w:val="3"/>
        </w:numPr>
        <w:rPr>
          <w:highlight w:val="green"/>
        </w:rPr>
      </w:pPr>
      <w:r w:rsidRPr="00FC5964">
        <w:rPr>
          <w:highlight w:val="green"/>
        </w:rPr>
        <w:t>Complete panel ranked list data collection (code development, testing, and running)</w:t>
      </w:r>
    </w:p>
    <w:p w14:paraId="1DC64EBD" w14:textId="77777777" w:rsidR="00FC5964" w:rsidRPr="00FC5964" w:rsidRDefault="00FC5964" w:rsidP="00FC5964">
      <w:pPr>
        <w:pStyle w:val="ListParagraph"/>
        <w:numPr>
          <w:ilvl w:val="0"/>
          <w:numId w:val="3"/>
        </w:numPr>
        <w:rPr>
          <w:highlight w:val="yellow"/>
        </w:rPr>
      </w:pPr>
      <w:r w:rsidRPr="00FC5964">
        <w:rPr>
          <w:highlight w:val="yellow"/>
        </w:rPr>
        <w:t>Prepare person data for gender prediction.</w:t>
      </w:r>
    </w:p>
    <w:p w14:paraId="5BC76D25" w14:textId="77777777" w:rsidR="00FC5964" w:rsidRPr="00FC5964" w:rsidRDefault="00FC5964" w:rsidP="00FC5964">
      <w:pPr>
        <w:pStyle w:val="ListParagraph"/>
        <w:numPr>
          <w:ilvl w:val="0"/>
          <w:numId w:val="3"/>
        </w:numPr>
        <w:rPr>
          <w:highlight w:val="green"/>
        </w:rPr>
      </w:pPr>
      <w:r w:rsidRPr="00FC5964">
        <w:rPr>
          <w:highlight w:val="green"/>
        </w:rPr>
        <w:t>Start reviewing and cleaning the data.</w:t>
      </w:r>
    </w:p>
    <w:p w14:paraId="0CB2FF08" w14:textId="77777777" w:rsidR="00FC5964" w:rsidRPr="00FC5964" w:rsidRDefault="00FC5964" w:rsidP="00FC5964">
      <w:pPr>
        <w:pStyle w:val="ListParagraph"/>
        <w:numPr>
          <w:ilvl w:val="0"/>
          <w:numId w:val="3"/>
        </w:numPr>
        <w:rPr>
          <w:highlight w:val="yellow"/>
        </w:rPr>
      </w:pPr>
      <w:r w:rsidRPr="00FC5964">
        <w:rPr>
          <w:highlight w:val="yellow"/>
        </w:rPr>
        <w:t>Finalise database schema.</w:t>
      </w:r>
    </w:p>
    <w:p w14:paraId="49EEA089" w14:textId="77777777" w:rsidR="00FC5964" w:rsidRPr="00FC5964" w:rsidRDefault="00FC5964" w:rsidP="00FC5964">
      <w:pPr>
        <w:pStyle w:val="ListParagraph"/>
        <w:numPr>
          <w:ilvl w:val="0"/>
          <w:numId w:val="3"/>
        </w:numPr>
        <w:rPr>
          <w:highlight w:val="red"/>
        </w:rPr>
      </w:pPr>
      <w:r w:rsidRPr="00FC5964">
        <w:rPr>
          <w:highlight w:val="red"/>
        </w:rPr>
        <w:t>Start organising data by the schema.</w:t>
      </w:r>
    </w:p>
    <w:p w14:paraId="62917E4F" w14:textId="77777777" w:rsidR="00FC5964" w:rsidRPr="005018F9" w:rsidRDefault="00FC5964" w:rsidP="00FC5964">
      <w:pPr>
        <w:pStyle w:val="ListParagraph"/>
        <w:numPr>
          <w:ilvl w:val="0"/>
          <w:numId w:val="3"/>
        </w:numPr>
        <w:rPr>
          <w:highlight w:val="yellow"/>
        </w:rPr>
      </w:pPr>
      <w:r w:rsidRPr="005018F9">
        <w:rPr>
          <w:highlight w:val="yellow"/>
        </w:rPr>
        <w:t xml:space="preserve">Search and collect data from Grants on the Web on grants and people. </w:t>
      </w:r>
    </w:p>
    <w:p w14:paraId="02A7950A" w14:textId="77777777" w:rsidR="00FC5964" w:rsidRPr="005018F9" w:rsidRDefault="00FC5964" w:rsidP="00FC5964">
      <w:pPr>
        <w:pStyle w:val="ListParagraph"/>
        <w:numPr>
          <w:ilvl w:val="0"/>
          <w:numId w:val="3"/>
        </w:numPr>
        <w:rPr>
          <w:highlight w:val="red"/>
        </w:rPr>
      </w:pPr>
      <w:r w:rsidRPr="005018F9">
        <w:rPr>
          <w:highlight w:val="red"/>
        </w:rPr>
        <w:t>Investigate and create a table of linked grants (either similar cluster projects or continued projects)</w:t>
      </w:r>
    </w:p>
    <w:p w14:paraId="18D23D8E" w14:textId="05F24AD0" w:rsidR="00FD2FCC" w:rsidRDefault="00FD2FCC" w:rsidP="00FD2FCC">
      <w:pPr>
        <w:pStyle w:val="Heading1"/>
      </w:pPr>
      <w:r>
        <w:t>What you did and created?</w:t>
      </w:r>
    </w:p>
    <w:p w14:paraId="3E51F568" w14:textId="153E8BBD" w:rsidR="00B50BE1" w:rsidRDefault="00CE71D7" w:rsidP="00B50BE1">
      <w:pPr>
        <w:pStyle w:val="ListParagraph"/>
        <w:numPr>
          <w:ilvl w:val="0"/>
          <w:numId w:val="5"/>
        </w:numPr>
      </w:pPr>
      <w:r>
        <w:t xml:space="preserve">Implemented filtering functionality </w:t>
      </w:r>
      <w:r w:rsidR="00B50BE1">
        <w:t>for finding valid links to Ranked Grant Lists</w:t>
      </w:r>
    </w:p>
    <w:p w14:paraId="4212444B" w14:textId="46831DE8" w:rsidR="00B50BE1" w:rsidRDefault="00B50BE1" w:rsidP="00897777">
      <w:pPr>
        <w:pStyle w:val="ListParagraph"/>
        <w:numPr>
          <w:ilvl w:val="0"/>
          <w:numId w:val="5"/>
        </w:numPr>
      </w:pPr>
      <w:r>
        <w:t xml:space="preserve">Created the scrapping functionality </w:t>
      </w:r>
      <w:r w:rsidR="00897777">
        <w:t xml:space="preserve">for </w:t>
      </w:r>
      <w:r w:rsidR="00367E80">
        <w:t xml:space="preserve">panel </w:t>
      </w:r>
      <w:r>
        <w:t xml:space="preserve">ranked </w:t>
      </w:r>
      <w:r w:rsidR="00367E80">
        <w:t xml:space="preserve">grants </w:t>
      </w:r>
      <w:r>
        <w:t>lists</w:t>
      </w:r>
      <w:r w:rsidR="00367E80">
        <w:t xml:space="preserve"> from Grants on the Web</w:t>
      </w:r>
      <w:r w:rsidR="00C100F4">
        <w:t>:</w:t>
      </w:r>
    </w:p>
    <w:p w14:paraId="2F1F3056" w14:textId="5ABD403D" w:rsidR="00C100F4" w:rsidRDefault="00C100F4" w:rsidP="00C100F4">
      <w:pPr>
        <w:pStyle w:val="ListParagraph"/>
        <w:numPr>
          <w:ilvl w:val="1"/>
          <w:numId w:val="5"/>
        </w:numPr>
      </w:pPr>
      <w:r>
        <w:t>Resolved issues that cropped when doing this like:</w:t>
      </w:r>
    </w:p>
    <w:p w14:paraId="2956547B" w14:textId="5139AC79" w:rsidR="00C100F4" w:rsidRDefault="00C100F4" w:rsidP="00C100F4">
      <w:pPr>
        <w:pStyle w:val="ListParagraph"/>
        <w:numPr>
          <w:ilvl w:val="2"/>
          <w:numId w:val="5"/>
        </w:numPr>
      </w:pPr>
      <w:r>
        <w:t xml:space="preserve">Only the first link being </w:t>
      </w:r>
      <w:r w:rsidR="00A641B5">
        <w:t>logged as being scrapped</w:t>
      </w:r>
    </w:p>
    <w:p w14:paraId="2C9A83B6" w14:textId="0089BC7C" w:rsidR="00A641B5" w:rsidRDefault="00A641B5" w:rsidP="00C100F4">
      <w:pPr>
        <w:pStyle w:val="ListParagraph"/>
        <w:numPr>
          <w:ilvl w:val="2"/>
          <w:numId w:val="5"/>
        </w:numPr>
      </w:pPr>
      <w:r>
        <w:t>Tables other than #dgGrants not being detected</w:t>
      </w:r>
    </w:p>
    <w:p w14:paraId="3F108769" w14:textId="04BC201F" w:rsidR="00D23804" w:rsidRDefault="00D23804" w:rsidP="00D23804">
      <w:pPr>
        <w:pStyle w:val="ListParagraph"/>
        <w:numPr>
          <w:ilvl w:val="1"/>
          <w:numId w:val="5"/>
        </w:numPr>
      </w:pPr>
      <w:r>
        <w:t xml:space="preserve">Collected the Ranked grant lists, then cleaned, organised, and collated them into a single grants </w:t>
      </w:r>
      <w:proofErr w:type="spellStart"/>
      <w:r>
        <w:t>dataframe</w:t>
      </w:r>
      <w:proofErr w:type="spellEnd"/>
      <w:r w:rsidR="00B26035">
        <w:t xml:space="preserve"> – still requires optimization and adding into the database schema</w:t>
      </w:r>
    </w:p>
    <w:p w14:paraId="410DCCB1" w14:textId="4F6C2B9E" w:rsidR="0039607B" w:rsidRDefault="00E8167D" w:rsidP="0039607B">
      <w:pPr>
        <w:pStyle w:val="ListParagraph"/>
        <w:numPr>
          <w:ilvl w:val="0"/>
          <w:numId w:val="5"/>
        </w:numPr>
      </w:pPr>
      <w:r>
        <w:t xml:space="preserve">Started cleaning </w:t>
      </w:r>
      <w:r w:rsidR="00AC70FF">
        <w:t xml:space="preserve">the panel data and collating it into </w:t>
      </w:r>
      <w:r w:rsidR="001F099E">
        <w:t>less</w:t>
      </w:r>
      <w:r w:rsidR="0039607B">
        <w:t xml:space="preserve">, more organised </w:t>
      </w:r>
      <w:proofErr w:type="spellStart"/>
      <w:r w:rsidR="001F099E">
        <w:t>dataframe</w:t>
      </w:r>
      <w:r w:rsidR="00D23804">
        <w:t>s</w:t>
      </w:r>
      <w:proofErr w:type="spellEnd"/>
      <w:r w:rsidR="0039607B">
        <w:t>:</w:t>
      </w:r>
    </w:p>
    <w:p w14:paraId="460B753D" w14:textId="6659D794" w:rsidR="0039607B" w:rsidRDefault="0039607B" w:rsidP="0039607B">
      <w:pPr>
        <w:pStyle w:val="ListParagraph"/>
        <w:numPr>
          <w:ilvl w:val="1"/>
          <w:numId w:val="5"/>
        </w:numPr>
      </w:pPr>
      <w:r>
        <w:t>Noticed some issues in the data collected caused by errors in the code – corrected and reran the data collection.</w:t>
      </w:r>
    </w:p>
    <w:p w14:paraId="6A123546" w14:textId="3D805D58" w:rsidR="00D23804" w:rsidRPr="00AB337A" w:rsidRDefault="00C100F4" w:rsidP="00D23804">
      <w:pPr>
        <w:pStyle w:val="ListParagraph"/>
        <w:numPr>
          <w:ilvl w:val="0"/>
          <w:numId w:val="5"/>
        </w:numPr>
      </w:pPr>
      <w:r>
        <w:t xml:space="preserve">Improved </w:t>
      </w:r>
      <w:r w:rsidR="00E8167D">
        <w:t>code commenting in Gateway to Research code</w:t>
      </w:r>
    </w:p>
    <w:p w14:paraId="45A41B6E" w14:textId="42C525C1" w:rsidR="00FD2FCC" w:rsidRDefault="00FD2FCC" w:rsidP="00FD2FCC">
      <w:pPr>
        <w:pStyle w:val="Heading1"/>
      </w:pPr>
      <w:r>
        <w:t>Wh</w:t>
      </w:r>
      <w:r w:rsidR="002F00B5">
        <w:t xml:space="preserve">at decision have </w:t>
      </w:r>
      <w:r w:rsidR="005C755D">
        <w:t xml:space="preserve">you </w:t>
      </w:r>
      <w:r w:rsidR="002F00B5">
        <w:t>made and how they were made?</w:t>
      </w:r>
    </w:p>
    <w:p w14:paraId="10D7E77B" w14:textId="65FA2CF7" w:rsidR="00184F6B" w:rsidRPr="00C7337B" w:rsidRDefault="00AA001C" w:rsidP="00184F6B">
      <w:pPr>
        <w:pStyle w:val="ListParagraph"/>
        <w:numPr>
          <w:ilvl w:val="0"/>
          <w:numId w:val="6"/>
        </w:numPr>
      </w:pPr>
      <w:r>
        <w:t>Continued using sweet and wrapper functions to handle</w:t>
      </w:r>
      <w:r w:rsidR="00897777">
        <w:t xml:space="preserve"> scrapping </w:t>
      </w:r>
      <w:r w:rsidR="00511090">
        <w:t>Panel ranked grant lists</w:t>
      </w:r>
    </w:p>
    <w:p w14:paraId="25514790" w14:textId="1ACAE12C" w:rsidR="002F00B5" w:rsidRDefault="00211226" w:rsidP="002F00B5">
      <w:pPr>
        <w:pStyle w:val="Heading1"/>
      </w:pPr>
      <w:r>
        <w:t>Relevant Referenc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7"/>
        <w:gridCol w:w="3603"/>
        <w:gridCol w:w="3626"/>
      </w:tblGrid>
      <w:tr w:rsidR="00A43468" w:rsidRPr="00A43468" w14:paraId="610CB0AE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0A468733" w14:textId="77777777" w:rsidR="00A43468" w:rsidRPr="00A43468" w:rsidRDefault="00A43468" w:rsidP="00A4346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ame</w:t>
            </w:r>
          </w:p>
        </w:tc>
        <w:tc>
          <w:tcPr>
            <w:tcW w:w="1911" w:type="pct"/>
            <w:noWrap/>
            <w:hideMark/>
          </w:tcPr>
          <w:p w14:paraId="4EBD6D45" w14:textId="77777777" w:rsidR="00A43468" w:rsidRPr="00A43468" w:rsidRDefault="00A43468" w:rsidP="00A4346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Link</w:t>
            </w:r>
          </w:p>
        </w:tc>
        <w:tc>
          <w:tcPr>
            <w:tcW w:w="1939" w:type="pct"/>
            <w:noWrap/>
            <w:hideMark/>
          </w:tcPr>
          <w:p w14:paraId="5415BD51" w14:textId="77777777" w:rsidR="00A43468" w:rsidRPr="00A43468" w:rsidRDefault="00A43468" w:rsidP="00A43468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otes</w:t>
            </w:r>
          </w:p>
        </w:tc>
      </w:tr>
      <w:tr w:rsidR="00A43468" w:rsidRPr="00A43468" w14:paraId="56625881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3EE2DE66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Advanced R</w:t>
            </w:r>
          </w:p>
        </w:tc>
        <w:tc>
          <w:tcPr>
            <w:tcW w:w="1911" w:type="pct"/>
            <w:noWrap/>
            <w:hideMark/>
          </w:tcPr>
          <w:p w14:paraId="207ACB12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http://adv-r.had.co.nz/Exceptions-Debugging.html#condition-handling</w:t>
            </w:r>
          </w:p>
        </w:tc>
        <w:tc>
          <w:tcPr>
            <w:tcW w:w="1939" w:type="pct"/>
            <w:hideMark/>
          </w:tcPr>
          <w:p w14:paraId="21CD271D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Used to develop error handling functionality </w:t>
            </w:r>
          </w:p>
        </w:tc>
      </w:tr>
      <w:tr w:rsidR="00A43468" w:rsidRPr="00A43468" w14:paraId="675D7B16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15EA25F5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tack Overflow: Advanced </w:t>
            </w:r>
            <w:proofErr w:type="spellStart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TryCatch</w:t>
            </w:r>
            <w:proofErr w:type="spellEnd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tatements</w:t>
            </w:r>
          </w:p>
        </w:tc>
        <w:tc>
          <w:tcPr>
            <w:tcW w:w="1911" w:type="pct"/>
            <w:noWrap/>
            <w:hideMark/>
          </w:tcPr>
          <w:p w14:paraId="52BEDA5B" w14:textId="77777777" w:rsidR="00A43468" w:rsidRPr="00A43468" w:rsidRDefault="00BA393C" w:rsidP="00A43468">
            <w:pPr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6" w:history="1">
              <w:r w:rsidR="00A43468" w:rsidRPr="00A43468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stackoverflow.com/questions/12193779/how-to-write-trycatch-in-r</w:t>
              </w:r>
            </w:hyperlink>
          </w:p>
        </w:tc>
        <w:tc>
          <w:tcPr>
            <w:tcW w:w="1939" w:type="pct"/>
            <w:noWrap/>
            <w:hideMark/>
          </w:tcPr>
          <w:p w14:paraId="7ECBB14B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Used to develop complex error handling functionality</w:t>
            </w:r>
          </w:p>
        </w:tc>
      </w:tr>
      <w:tr w:rsidR="00A43468" w:rsidRPr="00A43468" w14:paraId="2E12C559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0847EA1D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GtR-1-API-v3.3</w:t>
            </w:r>
          </w:p>
        </w:tc>
        <w:tc>
          <w:tcPr>
            <w:tcW w:w="1911" w:type="pct"/>
            <w:noWrap/>
            <w:hideMark/>
          </w:tcPr>
          <w:p w14:paraId="49ED1C52" w14:textId="77777777" w:rsidR="00A43468" w:rsidRPr="00A43468" w:rsidRDefault="00BA393C" w:rsidP="00A43468">
            <w:pPr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7" w:history="1">
              <w:r w:rsidR="00A43468" w:rsidRPr="00A43468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gtr.ukri.org/resources/GtR-1-API-v3.3.pdf</w:t>
              </w:r>
            </w:hyperlink>
          </w:p>
        </w:tc>
        <w:tc>
          <w:tcPr>
            <w:tcW w:w="1939" w:type="pct"/>
            <w:noWrap/>
            <w:hideMark/>
          </w:tcPr>
          <w:p w14:paraId="28646210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Used to develop API access expressions</w:t>
            </w:r>
          </w:p>
        </w:tc>
      </w:tr>
      <w:tr w:rsidR="00A43468" w:rsidRPr="00A43468" w14:paraId="7F663409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2129B064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Progress Package Readme</w:t>
            </w:r>
          </w:p>
        </w:tc>
        <w:tc>
          <w:tcPr>
            <w:tcW w:w="1911" w:type="pct"/>
            <w:noWrap/>
            <w:hideMark/>
          </w:tcPr>
          <w:p w14:paraId="5760A3A0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https://github.com/r-lib/progress#readme</w:t>
            </w:r>
          </w:p>
        </w:tc>
        <w:tc>
          <w:tcPr>
            <w:tcW w:w="1939" w:type="pct"/>
            <w:noWrap/>
            <w:hideMark/>
          </w:tcPr>
          <w:p w14:paraId="31720CEA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Used </w:t>
            </w:r>
            <w:proofErr w:type="spellStart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vinettes</w:t>
            </w:r>
            <w:proofErr w:type="spellEnd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/tutorial to develop progress bar functionality</w:t>
            </w:r>
          </w:p>
        </w:tc>
      </w:tr>
      <w:tr w:rsidR="00A43468" w:rsidRPr="00A43468" w14:paraId="5788B521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0EE744F8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Rvest</w:t>
            </w:r>
            <w:proofErr w:type="spellEnd"/>
          </w:p>
        </w:tc>
        <w:tc>
          <w:tcPr>
            <w:tcW w:w="1911" w:type="pct"/>
            <w:noWrap/>
            <w:hideMark/>
          </w:tcPr>
          <w:p w14:paraId="594D8FC5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https://rvest.tidyverse.org/</w:t>
            </w:r>
          </w:p>
        </w:tc>
        <w:tc>
          <w:tcPr>
            <w:tcW w:w="1939" w:type="pct"/>
            <w:noWrap/>
            <w:hideMark/>
          </w:tcPr>
          <w:p w14:paraId="0F9162D1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Used to develop scaping from HTML documents functionality</w:t>
            </w:r>
          </w:p>
        </w:tc>
      </w:tr>
      <w:tr w:rsidR="00A43468" w:rsidRPr="00A43468" w14:paraId="5994DBCC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32999E96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JSONLITE</w:t>
            </w:r>
          </w:p>
        </w:tc>
        <w:tc>
          <w:tcPr>
            <w:tcW w:w="1911" w:type="pct"/>
            <w:noWrap/>
            <w:hideMark/>
          </w:tcPr>
          <w:p w14:paraId="4A65B409" w14:textId="77777777" w:rsidR="00A43468" w:rsidRPr="00A43468" w:rsidRDefault="00BA393C" w:rsidP="00A43468">
            <w:pPr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8" w:history="1">
              <w:r w:rsidR="00A43468" w:rsidRPr="00A43468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cran.r-project.org/web/packages/jsonlite/vignettes/json-aaquickstart.html</w:t>
              </w:r>
            </w:hyperlink>
          </w:p>
        </w:tc>
        <w:tc>
          <w:tcPr>
            <w:tcW w:w="1939" w:type="pct"/>
            <w:noWrap/>
            <w:hideMark/>
          </w:tcPr>
          <w:p w14:paraId="3AB8AB6A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Used to request and convert JSON files into </w:t>
            </w:r>
            <w:proofErr w:type="spellStart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dataframes</w:t>
            </w:r>
            <w:proofErr w:type="spellEnd"/>
          </w:p>
        </w:tc>
      </w:tr>
      <w:tr w:rsidR="00A43468" w:rsidRPr="00A43468" w14:paraId="3E813D93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3EC0F63A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Subset list based on a filter</w:t>
            </w:r>
          </w:p>
        </w:tc>
        <w:tc>
          <w:tcPr>
            <w:tcW w:w="1911" w:type="pct"/>
            <w:noWrap/>
            <w:hideMark/>
          </w:tcPr>
          <w:p w14:paraId="0BB2F61A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https://stackoverflow.com/questions/6941506/subset-elements-in-a-list-based-on-a-logical-condition</w:t>
            </w:r>
          </w:p>
        </w:tc>
        <w:tc>
          <w:tcPr>
            <w:tcW w:w="1939" w:type="pct"/>
            <w:noWrap/>
            <w:hideMark/>
          </w:tcPr>
          <w:p w14:paraId="6B97ED8D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Used to filter the elements of a list based on a condition and explain the use of the Filter function</w:t>
            </w:r>
          </w:p>
        </w:tc>
      </w:tr>
      <w:tr w:rsidR="00A43468" w:rsidRPr="00A43468" w14:paraId="7C268262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7F23F3E9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rvest</w:t>
            </w:r>
            <w:proofErr w:type="spellEnd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Error in </w:t>
            </w:r>
            <w:proofErr w:type="spellStart"/>
            <w:proofErr w:type="gramStart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open.connection</w:t>
            </w:r>
            <w:proofErr w:type="spellEnd"/>
            <w:proofErr w:type="gramEnd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(x, “</w:t>
            </w:r>
            <w:proofErr w:type="spellStart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rb</w:t>
            </w:r>
            <w:proofErr w:type="spellEnd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”)</w:t>
            </w:r>
          </w:p>
        </w:tc>
        <w:tc>
          <w:tcPr>
            <w:tcW w:w="1911" w:type="pct"/>
            <w:noWrap/>
            <w:hideMark/>
          </w:tcPr>
          <w:p w14:paraId="215124BD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https://stackoverflow.com/questions/33295686/rvest-error-in-open-connectionx-rb-timeout-was-reached</w:t>
            </w:r>
          </w:p>
        </w:tc>
        <w:tc>
          <w:tcPr>
            <w:tcW w:w="1939" w:type="pct"/>
            <w:noWrap/>
            <w:hideMark/>
          </w:tcPr>
          <w:p w14:paraId="40FB1A23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Used to solve error with html document </w:t>
            </w:r>
            <w:proofErr w:type="spellStart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retreval</w:t>
            </w:r>
            <w:proofErr w:type="spellEnd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and develop more stable method.</w:t>
            </w:r>
          </w:p>
        </w:tc>
      </w:tr>
      <w:tr w:rsidR="00A43468" w:rsidRPr="00A43468" w14:paraId="0218253F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6C64E95A" w14:textId="77777777" w:rsidR="00A43468" w:rsidRPr="00A43468" w:rsidRDefault="00BA393C" w:rsidP="00A43468">
            <w:pPr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9" w:history="1">
              <w:r w:rsidR="00A43468" w:rsidRPr="00A43468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ow to convert variable (object) name into String</w:t>
              </w:r>
            </w:hyperlink>
          </w:p>
        </w:tc>
        <w:tc>
          <w:tcPr>
            <w:tcW w:w="1911" w:type="pct"/>
            <w:noWrap/>
            <w:hideMark/>
          </w:tcPr>
          <w:p w14:paraId="7659165B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https://stackoverflow.com/questions/14577412/how-to-convert-variable-object-name-into-string</w:t>
            </w:r>
          </w:p>
        </w:tc>
        <w:tc>
          <w:tcPr>
            <w:tcW w:w="1939" w:type="pct"/>
            <w:noWrap/>
            <w:hideMark/>
          </w:tcPr>
          <w:p w14:paraId="52BB9A38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Used in logging functionality to return the variable name parsed into a function</w:t>
            </w:r>
          </w:p>
        </w:tc>
      </w:tr>
      <w:tr w:rsidR="00A43468" w:rsidRPr="00A43468" w14:paraId="528E327E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73599FA0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Regex101</w:t>
            </w:r>
          </w:p>
        </w:tc>
        <w:tc>
          <w:tcPr>
            <w:tcW w:w="1911" w:type="pct"/>
            <w:noWrap/>
            <w:hideMark/>
          </w:tcPr>
          <w:p w14:paraId="504DB0BE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https://regex101.com/</w:t>
            </w:r>
          </w:p>
        </w:tc>
        <w:tc>
          <w:tcPr>
            <w:tcW w:w="1939" w:type="pct"/>
            <w:noWrap/>
            <w:hideMark/>
          </w:tcPr>
          <w:p w14:paraId="4F823DEB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Used to develop regex expressions</w:t>
            </w:r>
          </w:p>
        </w:tc>
      </w:tr>
      <w:tr w:rsidR="00A43468" w:rsidRPr="00A43468" w14:paraId="06E6E7C8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3433E89C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DrawSQL</w:t>
            </w:r>
            <w:proofErr w:type="spellEnd"/>
          </w:p>
        </w:tc>
        <w:tc>
          <w:tcPr>
            <w:tcW w:w="1911" w:type="pct"/>
            <w:noWrap/>
            <w:hideMark/>
          </w:tcPr>
          <w:p w14:paraId="466F8489" w14:textId="77777777" w:rsidR="00A43468" w:rsidRPr="00A43468" w:rsidRDefault="00BA393C" w:rsidP="00A43468">
            <w:pPr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10" w:history="1">
              <w:r w:rsidR="00A43468" w:rsidRPr="00A43468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drawsql.app/</w:t>
              </w:r>
            </w:hyperlink>
          </w:p>
        </w:tc>
        <w:tc>
          <w:tcPr>
            <w:tcW w:w="1939" w:type="pct"/>
            <w:noWrap/>
            <w:hideMark/>
          </w:tcPr>
          <w:p w14:paraId="3F3C49C5" w14:textId="77777777" w:rsidR="00A43468" w:rsidRPr="00A43468" w:rsidRDefault="00A43468" w:rsidP="00A4346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color w:val="000000"/>
                <w:lang w:eastAsia="en-GB"/>
              </w:rPr>
              <w:t>Used to create database schema</w:t>
            </w:r>
          </w:p>
        </w:tc>
      </w:tr>
      <w:tr w:rsidR="00A43468" w:rsidRPr="00A43468" w14:paraId="54007B35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635695A2" w14:textId="77777777" w:rsidR="00A43468" w:rsidRPr="00A43468" w:rsidRDefault="00A43468" w:rsidP="00A43468">
            <w:pPr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proofErr w:type="spellStart"/>
            <w:r w:rsidRPr="00A43468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Nas</w:t>
            </w:r>
            <w:proofErr w:type="spellEnd"/>
            <w:r w:rsidRPr="00A43468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 Introduced by Coercion</w:t>
            </w:r>
          </w:p>
        </w:tc>
        <w:tc>
          <w:tcPr>
            <w:tcW w:w="1911" w:type="pct"/>
            <w:noWrap/>
            <w:hideMark/>
          </w:tcPr>
          <w:p w14:paraId="0BB7479D" w14:textId="77777777" w:rsidR="00A43468" w:rsidRPr="00A43468" w:rsidRDefault="00BA393C" w:rsidP="00A43468">
            <w:pPr>
              <w:rPr>
                <w:rFonts w:ascii="Calibri" w:eastAsia="Times New Roman" w:hAnsi="Calibri" w:cs="Calibri"/>
                <w:i/>
                <w:iCs/>
                <w:color w:val="0563C1"/>
                <w:u w:val="single"/>
                <w:lang w:eastAsia="en-GB"/>
              </w:rPr>
            </w:pPr>
            <w:hyperlink r:id="rId11" w:history="1">
              <w:r w:rsidR="00A43468" w:rsidRPr="00A43468">
                <w:rPr>
                  <w:rFonts w:ascii="Calibri" w:eastAsia="Times New Roman" w:hAnsi="Calibri" w:cs="Calibri"/>
                  <w:i/>
                  <w:iCs/>
                  <w:color w:val="0563C1"/>
                  <w:u w:val="single"/>
                  <w:lang w:eastAsia="en-GB"/>
                </w:rPr>
                <w:t>https://statisticsglobe.com/warning-message-nas-introduced-by-coercion-in-r</w:t>
              </w:r>
            </w:hyperlink>
          </w:p>
        </w:tc>
        <w:tc>
          <w:tcPr>
            <w:tcW w:w="1939" w:type="pct"/>
            <w:noWrap/>
            <w:hideMark/>
          </w:tcPr>
          <w:p w14:paraId="11430AC2" w14:textId="77777777" w:rsidR="00A43468" w:rsidRPr="00A43468" w:rsidRDefault="00A43468" w:rsidP="00A43468">
            <w:pPr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Used to solve an issue when coercing data to the correct data type where lots of warnings would be thrown.</w:t>
            </w:r>
          </w:p>
        </w:tc>
      </w:tr>
      <w:tr w:rsidR="00A43468" w:rsidRPr="00A43468" w14:paraId="5E748EBB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31838C14" w14:textId="77777777" w:rsidR="00A43468" w:rsidRPr="00A43468" w:rsidRDefault="00A43468" w:rsidP="00A43468">
            <w:pPr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Remove periods/dots in entire data frame</w:t>
            </w:r>
          </w:p>
        </w:tc>
        <w:tc>
          <w:tcPr>
            <w:tcW w:w="1911" w:type="pct"/>
            <w:noWrap/>
            <w:hideMark/>
          </w:tcPr>
          <w:p w14:paraId="1EA19D5B" w14:textId="2467C8F2" w:rsidR="00A43468" w:rsidRPr="00A43468" w:rsidRDefault="00BA393C" w:rsidP="00A43468">
            <w:pPr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hyperlink r:id="rId12" w:history="1">
              <w:r w:rsidR="00A43468" w:rsidRPr="00A43468">
                <w:rPr>
                  <w:rStyle w:val="Hyperlink"/>
                  <w:rFonts w:ascii="Calibri" w:eastAsia="Times New Roman" w:hAnsi="Calibri" w:cs="Calibri"/>
                  <w:i/>
                  <w:iCs/>
                  <w:lang w:eastAsia="en-GB"/>
                </w:rPr>
                <w:t>https://stackoverflow.com/questions/55026965/remove-periods-dots-in-entire-data-frame</w:t>
              </w:r>
            </w:hyperlink>
            <w:r w:rsidR="00A43468" w:rsidRPr="00A43468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 </w:t>
            </w:r>
          </w:p>
        </w:tc>
        <w:tc>
          <w:tcPr>
            <w:tcW w:w="1939" w:type="pct"/>
            <w:noWrap/>
            <w:hideMark/>
          </w:tcPr>
          <w:p w14:paraId="391E677A" w14:textId="77777777" w:rsidR="00A43468" w:rsidRPr="00A43468" w:rsidRDefault="00A43468" w:rsidP="00A43468">
            <w:pPr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Used to develop method to remove thousand </w:t>
            </w:r>
            <w:proofErr w:type="spellStart"/>
            <w:r w:rsidRPr="00A43468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seperators</w:t>
            </w:r>
            <w:proofErr w:type="spellEnd"/>
            <w:r w:rsidRPr="00A43468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 xml:space="preserve"> from values in </w:t>
            </w:r>
            <w:proofErr w:type="spellStart"/>
            <w:r w:rsidRPr="00A43468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dataframes</w:t>
            </w:r>
            <w:proofErr w:type="spellEnd"/>
          </w:p>
        </w:tc>
      </w:tr>
      <w:tr w:rsidR="00A43468" w:rsidRPr="00A43468" w14:paraId="3F18B6EB" w14:textId="77777777" w:rsidTr="00A43468">
        <w:trPr>
          <w:trHeight w:val="300"/>
        </w:trPr>
        <w:tc>
          <w:tcPr>
            <w:tcW w:w="1150" w:type="pct"/>
            <w:noWrap/>
            <w:hideMark/>
          </w:tcPr>
          <w:p w14:paraId="38948CDA" w14:textId="77777777" w:rsidR="00A43468" w:rsidRPr="00A43468" w:rsidRDefault="00A43468" w:rsidP="00A43468">
            <w:pPr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Change column order</w:t>
            </w:r>
          </w:p>
        </w:tc>
        <w:tc>
          <w:tcPr>
            <w:tcW w:w="1911" w:type="pct"/>
            <w:noWrap/>
            <w:hideMark/>
          </w:tcPr>
          <w:p w14:paraId="35EC56C5" w14:textId="77777777" w:rsidR="00A43468" w:rsidRPr="00A43468" w:rsidRDefault="00BA393C" w:rsidP="00A43468">
            <w:pPr>
              <w:rPr>
                <w:rFonts w:ascii="Calibri" w:eastAsia="Times New Roman" w:hAnsi="Calibri" w:cs="Calibri"/>
                <w:i/>
                <w:iCs/>
                <w:color w:val="0563C1"/>
                <w:u w:val="single"/>
                <w:lang w:eastAsia="en-GB"/>
              </w:rPr>
            </w:pPr>
            <w:hyperlink r:id="rId13" w:history="1">
              <w:r w:rsidR="00A43468" w:rsidRPr="00A43468">
                <w:rPr>
                  <w:rFonts w:ascii="Calibri" w:eastAsia="Times New Roman" w:hAnsi="Calibri" w:cs="Calibri"/>
                  <w:i/>
                  <w:iCs/>
                  <w:color w:val="0563C1"/>
                  <w:u w:val="single"/>
                  <w:lang w:eastAsia="en-GB"/>
                </w:rPr>
                <w:t>https://dplyr.tidyverse.org/reference/relocate.html</w:t>
              </w:r>
            </w:hyperlink>
          </w:p>
        </w:tc>
        <w:tc>
          <w:tcPr>
            <w:tcW w:w="1939" w:type="pct"/>
            <w:noWrap/>
            <w:hideMark/>
          </w:tcPr>
          <w:p w14:paraId="46C999A9" w14:textId="77777777" w:rsidR="00A43468" w:rsidRPr="00A43468" w:rsidRDefault="00A43468" w:rsidP="00A43468">
            <w:pPr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</w:pPr>
            <w:r w:rsidRPr="00A43468">
              <w:rPr>
                <w:rFonts w:ascii="Calibri" w:eastAsia="Times New Roman" w:hAnsi="Calibri" w:cs="Calibri"/>
                <w:i/>
                <w:iCs/>
                <w:color w:val="000000"/>
                <w:lang w:eastAsia="en-GB"/>
              </w:rPr>
              <w:t>Used to have a more elegant method of reordering columns than using a select</w:t>
            </w:r>
          </w:p>
        </w:tc>
      </w:tr>
    </w:tbl>
    <w:p w14:paraId="742D1831" w14:textId="77777777" w:rsidR="00A43468" w:rsidRPr="00A43468" w:rsidRDefault="00A43468" w:rsidP="00A43468"/>
    <w:p w14:paraId="6A69638C" w14:textId="6883DBC9" w:rsidR="0073220F" w:rsidRDefault="0073220F" w:rsidP="0073220F">
      <w:pPr>
        <w:pStyle w:val="Heading1"/>
      </w:pPr>
      <w:r>
        <w:t>To do items for coming week</w:t>
      </w:r>
      <w:r w:rsidR="001D1348">
        <w:t>s</w:t>
      </w:r>
    </w:p>
    <w:p w14:paraId="47041AE8" w14:textId="4B028837" w:rsidR="00A43468" w:rsidRDefault="00A43468" w:rsidP="0073220F">
      <w:pPr>
        <w:pStyle w:val="ListParagraph"/>
        <w:numPr>
          <w:ilvl w:val="0"/>
          <w:numId w:val="3"/>
        </w:numPr>
      </w:pPr>
      <w:r>
        <w:t xml:space="preserve">Review and clean the </w:t>
      </w:r>
      <w:r w:rsidR="00342566">
        <w:t>grant data</w:t>
      </w:r>
    </w:p>
    <w:p w14:paraId="7F132488" w14:textId="5327AAFD" w:rsidR="003F5B81" w:rsidRDefault="003F5B81" w:rsidP="003F5B81">
      <w:pPr>
        <w:pStyle w:val="ListParagraph"/>
        <w:numPr>
          <w:ilvl w:val="0"/>
          <w:numId w:val="3"/>
        </w:numPr>
      </w:pPr>
      <w:r>
        <w:t>Finalise database schema</w:t>
      </w:r>
      <w:r w:rsidR="00C1120B">
        <w:t xml:space="preserve">, correcting </w:t>
      </w:r>
      <w:proofErr w:type="gramStart"/>
      <w:r w:rsidR="00C1120B">
        <w:t>issues</w:t>
      </w:r>
      <w:proofErr w:type="gramEnd"/>
      <w:r w:rsidR="00C1120B">
        <w:t xml:space="preserve"> and typos</w:t>
      </w:r>
      <w:r w:rsidR="00D46B0F">
        <w:t>.</w:t>
      </w:r>
    </w:p>
    <w:p w14:paraId="6836A46F" w14:textId="71ECF251" w:rsidR="003F5B81" w:rsidRDefault="003F5B81" w:rsidP="003F5B81">
      <w:pPr>
        <w:pStyle w:val="ListParagraph"/>
        <w:numPr>
          <w:ilvl w:val="0"/>
          <w:numId w:val="3"/>
        </w:numPr>
      </w:pPr>
      <w:r>
        <w:t xml:space="preserve">Start organising data by the </w:t>
      </w:r>
      <w:r w:rsidR="00184F6B">
        <w:t>schema</w:t>
      </w:r>
    </w:p>
    <w:p w14:paraId="2A18FF78" w14:textId="418A84D8" w:rsidR="00347367" w:rsidRDefault="00347367" w:rsidP="003F5B81">
      <w:pPr>
        <w:pStyle w:val="ListParagraph"/>
        <w:numPr>
          <w:ilvl w:val="0"/>
          <w:numId w:val="3"/>
        </w:numPr>
      </w:pPr>
      <w:r>
        <w:t>Create a basic RShiny app</w:t>
      </w:r>
    </w:p>
    <w:p w14:paraId="7A17287C" w14:textId="36C58648" w:rsidR="00347367" w:rsidRDefault="00347367" w:rsidP="003F5B81">
      <w:pPr>
        <w:pStyle w:val="ListParagraph"/>
        <w:numPr>
          <w:ilvl w:val="0"/>
          <w:numId w:val="3"/>
        </w:numPr>
      </w:pPr>
      <w:r>
        <w:t xml:space="preserve">Carry out two-three basic </w:t>
      </w:r>
      <w:r w:rsidR="00B51CD4">
        <w:t>analysis based on the already collected data.</w:t>
      </w:r>
    </w:p>
    <w:p w14:paraId="7F7B24DF" w14:textId="4E17B093" w:rsidR="00AD536A" w:rsidRDefault="00AD536A" w:rsidP="00AD536A">
      <w:pPr>
        <w:pStyle w:val="Heading2"/>
      </w:pPr>
      <w:r>
        <w:t xml:space="preserve">Deferred </w:t>
      </w:r>
      <w:r w:rsidR="00D46B0F">
        <w:t>To Dos:</w:t>
      </w:r>
    </w:p>
    <w:p w14:paraId="7236C05E" w14:textId="77777777" w:rsidR="00D46B0F" w:rsidRDefault="00D46B0F" w:rsidP="00D46B0F">
      <w:pPr>
        <w:pStyle w:val="ListParagraph"/>
        <w:numPr>
          <w:ilvl w:val="0"/>
          <w:numId w:val="3"/>
        </w:numPr>
      </w:pPr>
      <w:r>
        <w:t>Prepare person data for gender prediction.</w:t>
      </w:r>
    </w:p>
    <w:p w14:paraId="397EC592" w14:textId="77777777" w:rsidR="00D46B0F" w:rsidRDefault="00D46B0F" w:rsidP="00D46B0F">
      <w:pPr>
        <w:pStyle w:val="ListParagraph"/>
        <w:numPr>
          <w:ilvl w:val="0"/>
          <w:numId w:val="3"/>
        </w:numPr>
      </w:pPr>
      <w:r>
        <w:t>Continue reviewing and cleaning the panel data.</w:t>
      </w:r>
    </w:p>
    <w:p w14:paraId="6B49B570" w14:textId="77777777" w:rsidR="00E32456" w:rsidRDefault="00E32456" w:rsidP="00E32456">
      <w:pPr>
        <w:pStyle w:val="ListParagraph"/>
        <w:numPr>
          <w:ilvl w:val="0"/>
          <w:numId w:val="3"/>
        </w:numPr>
      </w:pPr>
      <w:r>
        <w:t>Investigate and create a table of linked grants (either similar cluster projects or continued projects)</w:t>
      </w:r>
    </w:p>
    <w:p w14:paraId="7DDDC4CD" w14:textId="327FB65D" w:rsidR="00D46B0F" w:rsidRPr="00D46B0F" w:rsidRDefault="00E32456" w:rsidP="001D1348">
      <w:pPr>
        <w:pStyle w:val="ListParagraph"/>
        <w:numPr>
          <w:ilvl w:val="0"/>
          <w:numId w:val="3"/>
        </w:numPr>
      </w:pPr>
      <w:r>
        <w:t xml:space="preserve">Search and collect data from Grants on the Web on grants and people. </w:t>
      </w:r>
    </w:p>
    <w:sectPr w:rsidR="00D46B0F" w:rsidRPr="00D46B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22159"/>
    <w:multiLevelType w:val="hybridMultilevel"/>
    <w:tmpl w:val="00C27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931AE"/>
    <w:multiLevelType w:val="hybridMultilevel"/>
    <w:tmpl w:val="1F8C9480"/>
    <w:lvl w:ilvl="0" w:tplc="0809000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6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3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98" w:hanging="360"/>
      </w:pPr>
      <w:rPr>
        <w:rFonts w:ascii="Wingdings" w:hAnsi="Wingdings" w:hint="default"/>
      </w:rPr>
    </w:lvl>
  </w:abstractNum>
  <w:abstractNum w:abstractNumId="2" w15:restartNumberingAfterBreak="0">
    <w:nsid w:val="271E745F"/>
    <w:multiLevelType w:val="hybridMultilevel"/>
    <w:tmpl w:val="0FEA0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8206A0"/>
    <w:multiLevelType w:val="hybridMultilevel"/>
    <w:tmpl w:val="A470F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1112DE"/>
    <w:multiLevelType w:val="hybridMultilevel"/>
    <w:tmpl w:val="EF682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C1051"/>
    <w:multiLevelType w:val="hybridMultilevel"/>
    <w:tmpl w:val="62C499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jQwMDawNDY3NzRV0lEKTi0uzszPAykwrwUAQkmrIywAAAA="/>
  </w:docVars>
  <w:rsids>
    <w:rsidRoot w:val="00527727"/>
    <w:rsid w:val="000845FC"/>
    <w:rsid w:val="00090D53"/>
    <w:rsid w:val="000B3A5E"/>
    <w:rsid w:val="000C1B47"/>
    <w:rsid w:val="000E4791"/>
    <w:rsid w:val="001365BA"/>
    <w:rsid w:val="001479C0"/>
    <w:rsid w:val="00184F6B"/>
    <w:rsid w:val="001A3BEE"/>
    <w:rsid w:val="001C27D8"/>
    <w:rsid w:val="001D1348"/>
    <w:rsid w:val="001F099E"/>
    <w:rsid w:val="001F39DE"/>
    <w:rsid w:val="001F56E7"/>
    <w:rsid w:val="001F6199"/>
    <w:rsid w:val="00203977"/>
    <w:rsid w:val="00211226"/>
    <w:rsid w:val="00211964"/>
    <w:rsid w:val="002645DB"/>
    <w:rsid w:val="00292A85"/>
    <w:rsid w:val="002E12BC"/>
    <w:rsid w:val="002F00B5"/>
    <w:rsid w:val="00306B84"/>
    <w:rsid w:val="0031154C"/>
    <w:rsid w:val="003310FD"/>
    <w:rsid w:val="00342566"/>
    <w:rsid w:val="00347367"/>
    <w:rsid w:val="00367E80"/>
    <w:rsid w:val="00377559"/>
    <w:rsid w:val="00390F5A"/>
    <w:rsid w:val="00391703"/>
    <w:rsid w:val="0039607B"/>
    <w:rsid w:val="003D2D18"/>
    <w:rsid w:val="003D5A96"/>
    <w:rsid w:val="003E313B"/>
    <w:rsid w:val="003E3361"/>
    <w:rsid w:val="003F5B81"/>
    <w:rsid w:val="00410A7C"/>
    <w:rsid w:val="005018F9"/>
    <w:rsid w:val="00511090"/>
    <w:rsid w:val="00527727"/>
    <w:rsid w:val="00542968"/>
    <w:rsid w:val="005B7B3A"/>
    <w:rsid w:val="005C1984"/>
    <w:rsid w:val="005C755D"/>
    <w:rsid w:val="0060234F"/>
    <w:rsid w:val="00612764"/>
    <w:rsid w:val="00614D4E"/>
    <w:rsid w:val="00670557"/>
    <w:rsid w:val="006829F8"/>
    <w:rsid w:val="006E37DA"/>
    <w:rsid w:val="007056F1"/>
    <w:rsid w:val="00706F8E"/>
    <w:rsid w:val="0073220F"/>
    <w:rsid w:val="00790B78"/>
    <w:rsid w:val="007C43B5"/>
    <w:rsid w:val="007C6E26"/>
    <w:rsid w:val="0080629C"/>
    <w:rsid w:val="00834015"/>
    <w:rsid w:val="0084587F"/>
    <w:rsid w:val="00867D32"/>
    <w:rsid w:val="008818E3"/>
    <w:rsid w:val="00887CAD"/>
    <w:rsid w:val="00897777"/>
    <w:rsid w:val="008B1775"/>
    <w:rsid w:val="008B57F5"/>
    <w:rsid w:val="008F0631"/>
    <w:rsid w:val="00966A74"/>
    <w:rsid w:val="009B2CA1"/>
    <w:rsid w:val="009F5F94"/>
    <w:rsid w:val="00A025F4"/>
    <w:rsid w:val="00A43468"/>
    <w:rsid w:val="00A4631E"/>
    <w:rsid w:val="00A56A43"/>
    <w:rsid w:val="00A641B5"/>
    <w:rsid w:val="00A72FDF"/>
    <w:rsid w:val="00A73FD2"/>
    <w:rsid w:val="00A8325B"/>
    <w:rsid w:val="00A86B4D"/>
    <w:rsid w:val="00AA001C"/>
    <w:rsid w:val="00AB337A"/>
    <w:rsid w:val="00AB7852"/>
    <w:rsid w:val="00AC70FF"/>
    <w:rsid w:val="00AD536A"/>
    <w:rsid w:val="00AD7587"/>
    <w:rsid w:val="00B21C40"/>
    <w:rsid w:val="00B26035"/>
    <w:rsid w:val="00B50BE1"/>
    <w:rsid w:val="00B51CD4"/>
    <w:rsid w:val="00B5205A"/>
    <w:rsid w:val="00BA332B"/>
    <w:rsid w:val="00BA393C"/>
    <w:rsid w:val="00BD00F0"/>
    <w:rsid w:val="00BD6892"/>
    <w:rsid w:val="00BE0090"/>
    <w:rsid w:val="00C05985"/>
    <w:rsid w:val="00C100F4"/>
    <w:rsid w:val="00C1120B"/>
    <w:rsid w:val="00C3338E"/>
    <w:rsid w:val="00C54C35"/>
    <w:rsid w:val="00C65E58"/>
    <w:rsid w:val="00C7337B"/>
    <w:rsid w:val="00C75757"/>
    <w:rsid w:val="00CC5061"/>
    <w:rsid w:val="00CE68BA"/>
    <w:rsid w:val="00CE71D7"/>
    <w:rsid w:val="00D23804"/>
    <w:rsid w:val="00D46B0F"/>
    <w:rsid w:val="00DA43A8"/>
    <w:rsid w:val="00E23C09"/>
    <w:rsid w:val="00E32456"/>
    <w:rsid w:val="00E64510"/>
    <w:rsid w:val="00E8167D"/>
    <w:rsid w:val="00E87170"/>
    <w:rsid w:val="00ED5FF1"/>
    <w:rsid w:val="00F06F2E"/>
    <w:rsid w:val="00F45DC9"/>
    <w:rsid w:val="00F57956"/>
    <w:rsid w:val="00FC5964"/>
    <w:rsid w:val="00FD2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E8BAF"/>
  <w15:chartTrackingRefBased/>
  <w15:docId w15:val="{1406524B-B438-42D5-BD3B-0D545877C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2F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53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E64510"/>
    <w:pPr>
      <w:spacing w:after="0" w:line="240" w:lineRule="auto"/>
      <w:jc w:val="center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479C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D2F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D2F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2F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E00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4791"/>
    <w:rPr>
      <w:color w:val="0563C1"/>
      <w:u w:val="single"/>
    </w:rPr>
  </w:style>
  <w:style w:type="table" w:styleId="TableGrid">
    <w:name w:val="Table Grid"/>
    <w:basedOn w:val="TableNormal"/>
    <w:uiPriority w:val="39"/>
    <w:rsid w:val="000E47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C6E2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4346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D536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web/packages/jsonlite/vignettes/json-aaquickstart.html" TargetMode="External"/><Relationship Id="rId13" Type="http://schemas.openxmlformats.org/officeDocument/2006/relationships/hyperlink" Target="https://dplyr.tidyverse.org/reference/relocate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gtr.ukri.org/resources/GtR-1-API-v3.3.pdf" TargetMode="External"/><Relationship Id="rId12" Type="http://schemas.openxmlformats.org/officeDocument/2006/relationships/hyperlink" Target="https://stackoverflow.com/questions/55026965/remove-periods-dots-in-entire-data-fram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tackoverflow.com/questions/12193779/how-to-write-trycatch-in-r" TargetMode="External"/><Relationship Id="rId11" Type="http://schemas.openxmlformats.org/officeDocument/2006/relationships/hyperlink" Target="https://statisticsglobe.com/warning-message-nas-introduced-by-coercion-in-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rawsql.ap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ackoverflow.com/questions/14577412/how-to-convert-variable-object-name-into-stri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AA1E3-077D-413D-9F31-1D495CCB8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5</TotalTime>
  <Pages>2</Pages>
  <Words>705</Words>
  <Characters>4024</Characters>
  <Application>Microsoft Office Word</Application>
  <DocSecurity>0</DocSecurity>
  <Lines>33</Lines>
  <Paragraphs>9</Paragraphs>
  <ScaleCrop>false</ScaleCrop>
  <Company/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</dc:creator>
  <cp:keywords/>
  <dc:description/>
  <cp:lastModifiedBy>Joseph</cp:lastModifiedBy>
  <cp:revision>118</cp:revision>
  <dcterms:created xsi:type="dcterms:W3CDTF">2021-07-08T12:29:00Z</dcterms:created>
  <dcterms:modified xsi:type="dcterms:W3CDTF">2021-08-12T13:40:00Z</dcterms:modified>
</cp:coreProperties>
</file>